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4,</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n informed trader chooses between small and large size trading blocks. The informed trader understands that a large size trading block essentially tips their hand to the market maker and the other uninformed traders, causing the market maker to revise bids and offers in accordance with the revealed information. This results in a trade off for the informed trader. Transact at 'good' price with one large lot, or transact with several small lots at 'good', but worsening, prices as the market maker learns slowly from the informed traders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distribution of order arrivals, where a trade is labeled as a buy, or buyer initiated if the trade occurs above the midpoint of the quoted spread and a sell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that are not present in securities markets.</w:t>
      </w:r>
    </w:p>
    <w:p>
      <w:r>
        <w:t xml:space="preserve">For example, in commodities futures markets several contracts with different maturities trade in the marketplace, each reacting in a correlated but non-synchronous way to information and liquidity based shocks. They react differently to information based shocks because there is a cost to store the physical commodity through time. Therefore, an information based shock that is most pertinent to the nearby contract may have large effect on the nearby futures contract, but a dampened effect in more distant maturing contracts.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in the case of commodities produced once per year - corn, for example, is harvested in the fall of each year and the 'new crop contract' with a December maturity will routinely attract more volume than the May or July contract even when the May or July contract expire sooner. For these reasons we do not adopt the PIN measure of information based trading in the marketplace</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 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n contrast, the spread between the price of two commodity futures contracts with different maturities depends on many more uncertain variables related to domestic and international consumption, exchange rates, production or distribution bottlenecks, weather, among other things. The arbitrageur in Kumar and Seppi's model need only to wait to profit for others in the marketplace to learn the information they already know and placed a trade based upon. The futures market spread trader entertains much more risk.</w:t>
      </w:r>
    </w:p>
    <w:p>
      <w:r>
        <w:t xml:space="preserve">However, Kumar and Seppi's model yields empirical predictions that we can test in commodity futures markets.</w:t>
      </w:r>
    </w:p>
    <w:p>
      <w:pPr>
        <w:pStyle w:val="Heading1"/>
      </w:pPr>
      <w:bookmarkStart w:id="24" w:name="conceptual-framework"/>
      <w:bookmarkEnd w:id="24"/>
      <w:r>
        <w:t xml:space="preserve">Conceptual Framework</w:t>
      </w:r>
    </w:p>
    <w:p>
      <w:r>
        <w:t xml:space="preserve">The role of liquidity trades verses information based trades.</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discussion"/>
      <w:bookmarkEnd w:id="36"/>
      <w:r>
        <w:t xml:space="preserve">Discussion</w:t>
      </w:r>
    </w:p>
    <w:p>
      <w:r>
        <w:t xml:space="preserve">Spread traders? High frequency trade?</w:t>
      </w:r>
    </w:p>
    <w:p>
      <w:pPr>
        <w:pStyle w:val="Heading2"/>
      </w:pPr>
      <w:bookmarkStart w:id="37" w:name="a-measure-of-the-proportion-of-market-activity-attributable-to-information--verses-liquidity-based-activity"/>
      <w:bookmarkEnd w:id="37"/>
      <w:r>
        <w:t xml:space="preserve">A Measure of the Proportion of Market Activity Attributable to Information- verses Liquidity-Based Activity</w:t>
      </w:r>
    </w:p>
    <w:p>
      <w:pPr>
        <w:pStyle w:val="Heading1"/>
      </w:pPr>
      <w:bookmarkStart w:id="38" w:name="conclusions"/>
      <w:bookmarkEnd w:id="38"/>
      <w:r>
        <w:t xml:space="preserve">Conclusion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6">
        <w:r>
          <w:rPr>
            <w:rStyle w:val="Link"/>
          </w:rPr>
          <w:t xml:space="preserve">http://www.scopus.com/inward/record.url?eid=2-s2.0-33846279422&amp;partnerID=40&amp;md5=864042ba646f1d94703dccc526ad2da8</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Kumar, P., and D.J. Seppi. 1994. “Information and index arbitrage.”</w:t>
      </w:r>
      <w:r>
        <w:t xml:space="preserve"> </w:t>
      </w:r>
      <w:r>
        <w:rPr>
          <w:i/>
        </w:rPr>
        <w:t xml:space="preserve">Journal of Business</w:t>
      </w:r>
      <w:r>
        <w:t xml:space="preserve">:481–509.</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57">
        <w:r>
          <w:rPr>
            <w:rStyle w:val="Link"/>
          </w:rPr>
          <w:t xml:space="preserve">http://www.scopus.com/inward/record.url?eid=2-s2.0-33748041619&amp;partnerID=40&amp;md5=1eb71f6d3df8978c80f959991cfc4348</w:t>
        </w:r>
      </w:hyperlink>
      <w:r>
        <w:t xml:space="preserve">.</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58">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445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8" Target="http://www.sciencedirect.com/science/article/pii/S0378426611002433" TargetMode="External" /><Relationship Type="http://schemas.openxmlformats.org/officeDocument/2006/relationships/hyperlink" Id="rId57"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http://www.sciencedirect.com/science/article/pii/S0378426611002433" TargetMode="External" /><Relationship Type="http://schemas.openxmlformats.org/officeDocument/2006/relationships/hyperlink" Id="rId57"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4</dcterms:created>
  <dcterms:modified xsi:type="dcterms:W3CDTF">2015-06-04</dcterms:modified>
</cp:coreProperties>
</file>